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0F6DD" w14:textId="77777777" w:rsidR="00A461E1" w:rsidRDefault="00B2241A">
      <w:pPr>
        <w:jc w:val="center"/>
        <w:rPr>
          <w:rFonts w:ascii="Raleway" w:eastAsia="Kh Kantumruy" w:hAnsi="Raleway" w:cs="Raleway"/>
          <w:b/>
          <w:sz w:val="22"/>
          <w:szCs w:val="22"/>
        </w:rPr>
      </w:pPr>
      <w:r>
        <w:rPr>
          <w:rFonts w:ascii="Raleway" w:hAnsi="Raleway" w:cs="Raleway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B4D913" wp14:editId="00AE3239">
                <wp:simplePos x="0" y="0"/>
                <wp:positionH relativeFrom="page">
                  <wp:posOffset>10795</wp:posOffset>
                </wp:positionH>
                <wp:positionV relativeFrom="paragraph">
                  <wp:posOffset>-889635</wp:posOffset>
                </wp:positionV>
                <wp:extent cx="7803515" cy="958215"/>
                <wp:effectExtent l="0" t="0" r="6985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3515" cy="958215"/>
                        </a:xfrm>
                        <a:prstGeom prst="rect">
                          <a:avLst/>
                        </a:prstGeom>
                        <a:solidFill>
                          <a:srgbClr val="F3B628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AE8FEE" w14:textId="77777777" w:rsidR="00A461E1" w:rsidRDefault="00A461E1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B4D913" id="Rectangle 17" o:spid="_x0000_s1026" style="position:absolute;left:0;text-align:left;margin-left:.85pt;margin-top:-70.05pt;width:614.45pt;height:75.4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" fillcolor="#f3b628" stroked="f">
                <v:textbox inset="2.53958mm,2.53958mm,2.53958mm,2.53958mm">
                  <w:txbxContent>
                    <w:p w14:paraId="3BAE8FEE" w14:textId="77777777" w:rsidR="00A461E1" w:rsidRDefault="00A461E1">
                      <w:pPr>
                        <w:spacing w:line="240" w:lineRule="auto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rFonts w:ascii="Raleway" w:eastAsia="Kh Kantumruy" w:hAnsi="Raleway" w:cs="Raleway"/>
          <w:b/>
          <w:noProof/>
          <w:color w:val="000000" w:themeColor="text1"/>
          <w:sz w:val="22"/>
          <w:szCs w:val="22"/>
          <w:u w:val="single"/>
        </w:rPr>
        <w:drawing>
          <wp:anchor distT="0" distB="0" distL="114300" distR="114300" simplePos="0" relativeHeight="251661312" behindDoc="0" locked="0" layoutInCell="1" allowOverlap="1" wp14:anchorId="5C79A155" wp14:editId="412F2CE5">
            <wp:simplePos x="0" y="0"/>
            <wp:positionH relativeFrom="column">
              <wp:posOffset>6003290</wp:posOffset>
            </wp:positionH>
            <wp:positionV relativeFrom="paragraph">
              <wp:posOffset>-942340</wp:posOffset>
            </wp:positionV>
            <wp:extent cx="741045" cy="1060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045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Raleway" w:hAnsi="Raleway" w:cs="Raleway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DA2010" wp14:editId="500CDB9B">
                <wp:simplePos x="0" y="0"/>
                <wp:positionH relativeFrom="column">
                  <wp:posOffset>749300</wp:posOffset>
                </wp:positionH>
                <wp:positionV relativeFrom="paragraph">
                  <wp:posOffset>-797560</wp:posOffset>
                </wp:positionV>
                <wp:extent cx="4384040" cy="800735"/>
                <wp:effectExtent l="0" t="0" r="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4040" cy="800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A98E5F" w14:textId="77777777" w:rsidR="00A461E1" w:rsidRDefault="00B2241A">
                            <w:pPr>
                              <w:spacing w:line="240" w:lineRule="auto"/>
                              <w:jc w:val="center"/>
                              <w:rPr>
                                <w:rFonts w:ascii="Raleway" w:eastAsia="Kh Kantumruy" w:hAnsi="Raleway" w:cs="Raleway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Raleway" w:eastAsia="Kh Kantumruy" w:hAnsi="Raleway" w:cs="Raleway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  <w:t xml:space="preserve"> Mobility Grant </w:t>
                            </w:r>
                          </w:p>
                          <w:p w14:paraId="2FC78A56" w14:textId="03BD4AD9" w:rsidR="00A461E1" w:rsidRDefault="00B2241A">
                            <w:pPr>
                              <w:spacing w:line="240" w:lineRule="auto"/>
                              <w:jc w:val="center"/>
                              <w:rPr>
                                <w:rFonts w:ascii="Khmer UI" w:eastAsia="Kh Kantumruy" w:hAnsi="Khmer UI" w:cs="Khmer UI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" w:eastAsia="Kh Kantumruy" w:hAnsi="Raleway" w:cs="Raleway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  <w:t xml:space="preserve">Application </w:t>
                            </w:r>
                            <w:r>
                              <w:rPr>
                                <w:rFonts w:ascii="Khmer UI" w:eastAsia="Kh Kantumruy" w:hAnsi="Khmer UI" w:cs="Khmer UI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  <w:t>Form</w:t>
                            </w:r>
                            <w:r w:rsidR="00B93CE9">
                              <w:rPr>
                                <w:rFonts w:ascii="Khmer UI" w:eastAsia="Kh Kantumruy" w:hAnsi="Khmer UI" w:cs="Khmer UI"/>
                                <w:b/>
                                <w:bCs/>
                                <w:color w:val="FFFFFF"/>
                                <w:sz w:val="40"/>
                                <w:szCs w:val="40"/>
                              </w:rPr>
                              <w:t xml:space="preserve"> 2023</w:t>
                            </w:r>
                          </w:p>
                          <w:p w14:paraId="1512C516" w14:textId="77777777" w:rsidR="00A461E1" w:rsidRDefault="00A461E1">
                            <w:pPr>
                              <w:spacing w:line="258" w:lineRule="auto"/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DA2010" id="Rectangle 16" o:spid="_x0000_s1027" style="position:absolute;left:0;text-align:left;margin-left:59pt;margin-top:-62.8pt;width:345.2pt;height:63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" filled="f" stroked="f">
                <v:textbox inset="2.53958mm,1.2694mm,2.53958mm,1.2694mm">
                  <w:txbxContent>
                    <w:p w14:paraId="1CA98E5F" w14:textId="77777777" w:rsidR="00A461E1" w:rsidRDefault="00B2241A">
                      <w:pPr>
                        <w:spacing w:line="240" w:lineRule="auto"/>
                        <w:jc w:val="center"/>
                        <w:rPr>
                          <w:rFonts w:ascii="Raleway" w:eastAsia="Kh Kantumruy" w:hAnsi="Raleway" w:cs="Raleway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  <w:r>
                        <w:rPr>
                          <w:rFonts w:ascii="Raleway" w:eastAsia="Kh Kantumruy" w:hAnsi="Raleway" w:cs="Raleway"/>
                          <w:b/>
                          <w:bCs/>
                          <w:color w:val="FFFFFF"/>
                          <w:sz w:val="44"/>
                          <w:szCs w:val="44"/>
                        </w:rPr>
                        <w:t xml:space="preserve"> Mobility Grant </w:t>
                      </w:r>
                    </w:p>
                    <w:p w14:paraId="2FC78A56" w14:textId="03BD4AD9" w:rsidR="00A461E1" w:rsidRDefault="00B2241A">
                      <w:pPr>
                        <w:spacing w:line="240" w:lineRule="auto"/>
                        <w:jc w:val="center"/>
                        <w:rPr>
                          <w:rFonts w:ascii="Khmer UI" w:eastAsia="Kh Kantumruy" w:hAnsi="Khmer UI" w:cs="Khmer UI"/>
                          <w:b/>
                          <w:bCs/>
                          <w:color w:val="FFFFFF"/>
                          <w:sz w:val="40"/>
                          <w:szCs w:val="40"/>
                        </w:rPr>
                      </w:pPr>
                      <w:r>
                        <w:rPr>
                          <w:rFonts w:ascii="Raleway" w:eastAsia="Kh Kantumruy" w:hAnsi="Raleway" w:cs="Raleway"/>
                          <w:b/>
                          <w:bCs/>
                          <w:color w:val="FFFFFF"/>
                          <w:sz w:val="40"/>
                          <w:szCs w:val="40"/>
                        </w:rPr>
                        <w:t xml:space="preserve">Application </w:t>
                      </w:r>
                      <w:r>
                        <w:rPr>
                          <w:rFonts w:ascii="Khmer UI" w:eastAsia="Kh Kantumruy" w:hAnsi="Khmer UI" w:cs="Khmer UI"/>
                          <w:b/>
                          <w:bCs/>
                          <w:color w:val="FFFFFF"/>
                          <w:sz w:val="40"/>
                          <w:szCs w:val="40"/>
                        </w:rPr>
                        <w:t>Form</w:t>
                      </w:r>
                      <w:r w:rsidR="00B93CE9">
                        <w:rPr>
                          <w:rFonts w:ascii="Khmer UI" w:eastAsia="Kh Kantumruy" w:hAnsi="Khmer UI" w:cs="Khmer UI"/>
                          <w:b/>
                          <w:bCs/>
                          <w:color w:val="FFFFFF"/>
                          <w:sz w:val="40"/>
                          <w:szCs w:val="40"/>
                        </w:rPr>
                        <w:t xml:space="preserve"> 2023</w:t>
                      </w:r>
                    </w:p>
                    <w:p w14:paraId="1512C516" w14:textId="77777777" w:rsidR="00A461E1" w:rsidRDefault="00A461E1">
                      <w:pPr>
                        <w:spacing w:line="258" w:lineRule="auto"/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1DB7CCA" w14:textId="77777777" w:rsidR="00A461E1" w:rsidRDefault="00A461E1">
      <w:pPr>
        <w:rPr>
          <w:rFonts w:ascii="Raleway" w:eastAsia="Kh Kantumruy" w:hAnsi="Raleway" w:cs="Raleway"/>
          <w:b/>
          <w:bCs/>
          <w:color w:val="000000" w:themeColor="text1"/>
          <w:sz w:val="22"/>
          <w:szCs w:val="22"/>
          <w:u w:val="single"/>
        </w:rPr>
      </w:pPr>
    </w:p>
    <w:p w14:paraId="4C4F18A4" w14:textId="77777777" w:rsidR="00A461E1" w:rsidRDefault="00B2241A">
      <w:pPr>
        <w:rPr>
          <w:rFonts w:ascii="Raleway" w:eastAsia="Kh Kantumruy" w:hAnsi="Raleway" w:cs="Raleway"/>
          <w:b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b/>
          <w:bCs/>
          <w:color w:val="000000" w:themeColor="text1"/>
          <w:sz w:val="22"/>
          <w:szCs w:val="22"/>
          <w:u w:val="single"/>
        </w:rPr>
        <w:t>Your information</w:t>
      </w:r>
    </w:p>
    <w:p w14:paraId="11711B74" w14:textId="77777777" w:rsidR="00A461E1" w:rsidRDefault="00A461E1">
      <w:pPr>
        <w:spacing w:line="360" w:lineRule="auto"/>
        <w:rPr>
          <w:rFonts w:ascii="Raleway" w:eastAsia="Kh Kantumruy" w:hAnsi="Raleway" w:cs="Raleway"/>
          <w:b/>
          <w:color w:val="000000" w:themeColor="text1"/>
          <w:sz w:val="22"/>
          <w:szCs w:val="22"/>
          <w:u w:val="single"/>
        </w:rPr>
      </w:pPr>
    </w:p>
    <w:p w14:paraId="3B36FCBE" w14:textId="77777777" w:rsidR="00A461E1" w:rsidRDefault="00B2241A">
      <w:pPr>
        <w:spacing w:line="360" w:lineRule="auto"/>
        <w:rPr>
          <w:rFonts w:ascii="Raleway" w:eastAsia="Raleway" w:hAnsi="Raleway" w:cs="Raleway"/>
          <w:color w:val="000000" w:themeColor="text1"/>
          <w:sz w:val="22"/>
          <w:szCs w:val="22"/>
        </w:rPr>
      </w:pPr>
      <w:r>
        <w:rPr>
          <w:rFonts w:ascii="Raleway" w:eastAsia="Raleway" w:hAnsi="Raleway" w:cs="Raleway"/>
          <w:color w:val="000000" w:themeColor="text1"/>
          <w:sz w:val="22"/>
          <w:szCs w:val="22"/>
        </w:rPr>
        <w:t>Family and Given Name:</w:t>
      </w:r>
      <w:r>
        <w:rPr>
          <w:rFonts w:ascii="Raleway" w:eastAsia="Raleway" w:hAnsi="Raleway" w:cs="Raleway"/>
          <w:color w:val="000000" w:themeColor="text1"/>
          <w:sz w:val="22"/>
          <w:szCs w:val="22"/>
          <w:u w:val="single"/>
        </w:rPr>
        <w:t xml:space="preserve"> </w:t>
      </w:r>
      <w:r>
        <w:rPr>
          <w:rFonts w:ascii="Raleway" w:eastAsia="Ralewa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Ralewa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Ralewa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Ralewa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Date of birth   </w:t>
      </w:r>
      <w:r>
        <w:rPr>
          <w:rFonts w:ascii="Raleway" w:eastAsia="Raleway" w:hAnsi="Raleway" w:cs="Raleway"/>
          <w:color w:val="000000" w:themeColor="text1"/>
          <w:sz w:val="22"/>
          <w:szCs w:val="22"/>
        </w:rPr>
        <w:t>______ /______ /______</w:t>
      </w:r>
    </w:p>
    <w:p w14:paraId="478AE96D" w14:textId="77777777" w:rsidR="00A461E1" w:rsidRDefault="00B2241A">
      <w:pP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Gender: 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sym w:font="Webdings" w:char="F063"/>
      </w:r>
      <w:r>
        <w:rPr>
          <w:rFonts w:ascii="Raleway" w:eastAsia="Kh Kantumruy" w:hAnsi="Raleway" w:cs="Raleway"/>
          <w:color w:val="000000" w:themeColor="text1"/>
          <w:sz w:val="22"/>
          <w:szCs w:val="22"/>
          <w:cs/>
        </w:rPr>
        <w:t xml:space="preserve">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>Woman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sym w:font="Webdings" w:char="F063"/>
      </w:r>
      <w:r>
        <w:rPr>
          <w:rFonts w:ascii="Raleway" w:eastAsia="Kh Kantumruy" w:hAnsi="Raleway" w:cs="Raleway"/>
          <w:color w:val="000000" w:themeColor="text1"/>
          <w:sz w:val="22"/>
          <w:szCs w:val="22"/>
          <w:cs/>
        </w:rPr>
        <w:t xml:space="preserve">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>Man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cs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sym w:font="Webdings" w:char="F063"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 </w:t>
      </w:r>
      <w:r>
        <w:rPr>
          <w:rFonts w:ascii="Raleway" w:eastAsia="Kh Kantumruy" w:hAnsi="Raleway" w:cs="Raleway"/>
          <w:color w:val="000000" w:themeColor="text1"/>
          <w:sz w:val="22"/>
          <w:szCs w:val="36"/>
        </w:rPr>
        <w:t>Prefer not to say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sym w:font="Webdings" w:char="F063"/>
      </w:r>
      <w:r>
        <w:rPr>
          <w:rFonts w:ascii="Raleway" w:eastAsia="Kh Kantumruy" w:hAnsi="Raleway" w:cs="Raleway"/>
          <w:color w:val="000000" w:themeColor="text1"/>
          <w:sz w:val="22"/>
          <w:szCs w:val="22"/>
          <w:cs/>
        </w:rPr>
        <w:t xml:space="preserve">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>Other</w:t>
      </w:r>
      <w:r>
        <w:rPr>
          <w:rFonts w:ascii="Raleway" w:eastAsia="Raleway" w:hAnsi="Raleway" w:cs="Raleway"/>
          <w:color w:val="000000" w:themeColor="text1"/>
          <w:sz w:val="22"/>
          <w:szCs w:val="22"/>
        </w:rPr>
        <w:t>______</w:t>
      </w:r>
    </w:p>
    <w:p w14:paraId="3729E3B9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Address: </w:t>
      </w:r>
    </w:p>
    <w:p w14:paraId="5D1203FA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p w14:paraId="172F6A82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>Mobile: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  <w:t xml:space="preserve">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Email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p w14:paraId="1115CB28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Company/Organization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 </w:t>
      </w:r>
      <w:r>
        <w:rPr>
          <w:rFonts w:ascii="Raleway" w:eastAsia="Raleway" w:hAnsi="Raleway" w:cs="Raleway"/>
          <w:color w:val="000000" w:themeColor="text1"/>
          <w:sz w:val="20"/>
          <w:szCs w:val="20"/>
        </w:rPr>
        <w:t>(If you work independently please write ‘not applicable’)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 </w:t>
      </w:r>
    </w:p>
    <w:p w14:paraId="0C1F6D6A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Position: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Raleway" w:hAnsi="Raleway" w:cs="Raleway"/>
          <w:color w:val="000000" w:themeColor="text1"/>
          <w:sz w:val="22"/>
          <w:szCs w:val="22"/>
        </w:rPr>
        <w:t>(If applicable – no problem if not!))</w:t>
      </w:r>
    </w:p>
    <w:p w14:paraId="2CB5319C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b/>
          <w:bCs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Organization Address: 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p w14:paraId="3E3CE6B1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Back-up contact name: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p w14:paraId="416AF6E8" w14:textId="77777777" w:rsidR="00A461E1" w:rsidRDefault="00B2241A">
      <w:pPr>
        <w:pBdr>
          <w:bottom w:val="single" w:sz="12" w:space="1" w:color="000000"/>
        </w:pBdr>
        <w:spacing w:line="360" w:lineRule="auto"/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Mobile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p w14:paraId="3F8EFD9F" w14:textId="77777777" w:rsidR="00A461E1" w:rsidRDefault="00A461E1">
      <w:pPr>
        <w:pBdr>
          <w:bottom w:val="single" w:sz="12" w:space="1" w:color="000000"/>
        </w:pBd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6BA48058" w14:textId="77777777" w:rsidR="00A461E1" w:rsidRDefault="00B2241A">
      <w:pPr>
        <w:pBdr>
          <w:bottom w:val="single" w:sz="12" w:space="1" w:color="000000"/>
        </w:pBdr>
        <w:rPr>
          <w:rFonts w:ascii="Raleway" w:eastAsia="Raleway" w:hAnsi="Raleway" w:cs="Raleway"/>
          <w:b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b/>
          <w:color w:val="000000" w:themeColor="text1"/>
          <w:sz w:val="22"/>
          <w:szCs w:val="22"/>
          <w:u w:val="single"/>
        </w:rPr>
        <w:t>Education</w:t>
      </w:r>
      <w:r>
        <w:rPr>
          <w:rFonts w:ascii="Raleway" w:eastAsia="Kh Kantumruy" w:hAnsi="Raleway" w:cs="Raleway"/>
          <w:b/>
          <w:color w:val="000000" w:themeColor="text1"/>
          <w:sz w:val="22"/>
          <w:szCs w:val="22"/>
        </w:rPr>
        <w:t xml:space="preserve"> </w:t>
      </w:r>
      <w:r>
        <w:rPr>
          <w:rFonts w:ascii="Raleway" w:eastAsia="Raleway" w:hAnsi="Raleway" w:cs="Raleway"/>
          <w:b/>
          <w:color w:val="000000" w:themeColor="text1"/>
          <w:sz w:val="22"/>
          <w:szCs w:val="22"/>
        </w:rPr>
        <w:t>– Optional to complete</w:t>
      </w:r>
    </w:p>
    <w:p w14:paraId="20DCAA07" w14:textId="77777777" w:rsidR="00A461E1" w:rsidRDefault="00A461E1">
      <w:pPr>
        <w:pBdr>
          <w:bottom w:val="single" w:sz="12" w:space="1" w:color="000000"/>
        </w:pBd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tbl>
      <w:tblPr>
        <w:tblStyle w:val="Style48"/>
        <w:tblW w:w="96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1560"/>
        <w:gridCol w:w="1568"/>
        <w:gridCol w:w="1575"/>
        <w:gridCol w:w="2101"/>
      </w:tblGrid>
      <w:tr w:rsidR="00A461E1" w14:paraId="7092A874" w14:textId="77777777">
        <w:trPr>
          <w:trHeight w:val="894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3A456" w14:textId="77777777" w:rsidR="00A461E1" w:rsidRDefault="00B2241A">
            <w:pPr>
              <w:spacing w:line="240" w:lineRule="auto"/>
              <w:jc w:val="center"/>
              <w:rPr>
                <w:rFonts w:ascii="Raleway" w:eastAsia="Kh Kantumruy" w:hAnsi="Raleway" w:cs="Raleway"/>
                <w:color w:val="000000" w:themeColor="text1"/>
                <w:sz w:val="22"/>
                <w:szCs w:val="22"/>
              </w:rPr>
            </w:pPr>
            <w:r>
              <w:rPr>
                <w:rFonts w:ascii="Raleway" w:eastAsia="Kh Kantumruy" w:hAnsi="Raleway" w:cs="Raleway"/>
                <w:color w:val="000000" w:themeColor="text1"/>
                <w:sz w:val="22"/>
                <w:szCs w:val="22"/>
              </w:rPr>
              <w:t>School(s)</w:t>
            </w:r>
          </w:p>
          <w:p w14:paraId="0B745043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  <w:p w14:paraId="0837C5BA" w14:textId="77777777" w:rsidR="00A461E1" w:rsidRDefault="00A461E1">
            <w:pPr>
              <w:spacing w:line="240" w:lineRule="auto"/>
              <w:jc w:val="center"/>
              <w:rPr>
                <w:rFonts w:ascii="Raleway" w:eastAsia="Raleway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92A90" w14:textId="77777777" w:rsidR="00A461E1" w:rsidRDefault="00B2241A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  <w:r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  <w:t>Date of attendance</w:t>
            </w:r>
          </w:p>
          <w:p w14:paraId="1AD2C6C8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  <w:p w14:paraId="2320B2C9" w14:textId="77777777" w:rsidR="00A461E1" w:rsidRDefault="00A461E1">
            <w:pPr>
              <w:spacing w:line="240" w:lineRule="auto"/>
              <w:jc w:val="center"/>
              <w:rPr>
                <w:rFonts w:ascii="Raleway" w:eastAsia="Raleway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917A" w14:textId="77777777" w:rsidR="00A461E1" w:rsidRDefault="00B2241A">
            <w:pPr>
              <w:spacing w:line="240" w:lineRule="auto"/>
              <w:jc w:val="center"/>
              <w:rPr>
                <w:rFonts w:ascii="Raleway" w:eastAsia="Raleway" w:hAnsi="Raleway" w:cs="Raleway"/>
                <w:color w:val="000000" w:themeColor="text1"/>
                <w:sz w:val="22"/>
                <w:szCs w:val="22"/>
              </w:rPr>
            </w:pPr>
            <w:r>
              <w:rPr>
                <w:rFonts w:ascii="Raleway" w:eastAsia="Kh Kantumruy" w:hAnsi="Raleway" w:cs="Raleway"/>
                <w:color w:val="000000" w:themeColor="text1"/>
                <w:sz w:val="22"/>
                <w:szCs w:val="22"/>
              </w:rPr>
              <w:t>Qualification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4C199" w14:textId="77777777" w:rsidR="00A461E1" w:rsidRDefault="00B2241A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  <w:r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  <w:t xml:space="preserve">Date of Graduation </w:t>
            </w:r>
          </w:p>
          <w:p w14:paraId="5D53E0F9" w14:textId="77777777" w:rsidR="00A461E1" w:rsidRDefault="00A461E1">
            <w:pPr>
              <w:spacing w:line="240" w:lineRule="auto"/>
              <w:jc w:val="center"/>
              <w:rPr>
                <w:rFonts w:ascii="Raleway" w:eastAsia="Raleway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A9ADA" w14:textId="77777777" w:rsidR="00A461E1" w:rsidRDefault="00B2241A">
            <w:pPr>
              <w:spacing w:line="240" w:lineRule="auto"/>
              <w:jc w:val="center"/>
              <w:rPr>
                <w:rFonts w:ascii="Raleway" w:eastAsia="Raleway" w:hAnsi="Raleway" w:cs="Raleway"/>
                <w:color w:val="000000" w:themeColor="text1"/>
                <w:sz w:val="22"/>
                <w:szCs w:val="22"/>
              </w:rPr>
            </w:pPr>
            <w:r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  <w:t>Major / Field of Specialization</w:t>
            </w:r>
          </w:p>
          <w:p w14:paraId="44439AB3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</w:tr>
      <w:tr w:rsidR="00A461E1" w14:paraId="713953FD" w14:textId="77777777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56BC4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  <w:p w14:paraId="79142155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F9FA2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BD71A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7E4B3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D8237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</w:tr>
      <w:tr w:rsidR="00A461E1" w14:paraId="1656F534" w14:textId="77777777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81336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  <w:p w14:paraId="30E5D3A9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5DA73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A68BD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0D0FB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E217A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</w:tr>
      <w:tr w:rsidR="00A461E1" w14:paraId="04E91DD6" w14:textId="77777777">
        <w:trPr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981FE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  <w:p w14:paraId="04CCA64C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46DDA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71F89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18E5B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  <w:tc>
          <w:tcPr>
            <w:tcW w:w="2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F0CC1" w14:textId="77777777" w:rsidR="00A461E1" w:rsidRDefault="00A461E1">
            <w:pPr>
              <w:spacing w:line="240" w:lineRule="auto"/>
              <w:jc w:val="center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7E2A466C" w14:textId="77777777" w:rsidR="00A461E1" w:rsidRDefault="00A461E1">
      <w:pPr>
        <w:rPr>
          <w:rFonts w:ascii="Raleway" w:eastAsia="Kh Kantumruy" w:hAnsi="Raleway" w:cs="Raleway"/>
          <w:b/>
          <w:color w:val="000000" w:themeColor="text1"/>
          <w:sz w:val="22"/>
          <w:szCs w:val="22"/>
        </w:rPr>
      </w:pPr>
    </w:p>
    <w:p w14:paraId="36DC9977" w14:textId="77777777" w:rsidR="00A461E1" w:rsidRDefault="00B2241A">
      <w:pPr>
        <w:rPr>
          <w:rFonts w:ascii="Raleway" w:eastAsia="Raleway" w:hAnsi="Raleway" w:cs="Raleway"/>
          <w:b/>
          <w:color w:val="000000" w:themeColor="text1"/>
          <w:sz w:val="22"/>
          <w:szCs w:val="22"/>
        </w:rPr>
      </w:pPr>
      <w:r>
        <w:rPr>
          <w:rFonts w:ascii="Raleway" w:hAnsi="Raleway" w:cs="Raleway"/>
          <w:b/>
          <w:bCs/>
          <w:sz w:val="22"/>
          <w:szCs w:val="22"/>
        </w:rPr>
        <w:t xml:space="preserve">Previous projects/productions/research in Cambodia related to arts [if any]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>(</w:t>
      </w:r>
      <w:r>
        <w:rPr>
          <w:rFonts w:ascii="Raleway" w:eastAsia="SimSun" w:hAnsi="Raleway" w:cs="Raleway"/>
          <w:sz w:val="22"/>
          <w:szCs w:val="22"/>
        </w:rPr>
        <w:t>Please do not adjust the size of the boxes.)</w:t>
      </w:r>
    </w:p>
    <w:tbl>
      <w:tblPr>
        <w:tblStyle w:val="Style49"/>
        <w:tblpPr w:leftFromText="180" w:rightFromText="180" w:vertAnchor="text" w:horzAnchor="page" w:tblpX="1526" w:tblpY="171"/>
        <w:tblOverlap w:val="never"/>
        <w:tblW w:w="9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62"/>
      </w:tblGrid>
      <w:tr w:rsidR="00A461E1" w14:paraId="1B49AD5A" w14:textId="77777777">
        <w:trPr>
          <w:trHeight w:val="2880"/>
        </w:trPr>
        <w:tc>
          <w:tcPr>
            <w:tcW w:w="9562" w:type="dxa"/>
          </w:tcPr>
          <w:p w14:paraId="47F84A5D" w14:textId="77777777" w:rsidR="00A461E1" w:rsidRDefault="00A461E1">
            <w:pPr>
              <w:spacing w:line="240" w:lineRule="auto"/>
              <w:rPr>
                <w:rFonts w:ascii="Raleway" w:eastAsia="Raleway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748C07D2" w14:textId="77777777" w:rsidR="00A461E1" w:rsidRDefault="00A461E1">
      <w:pPr>
        <w:rPr>
          <w:rFonts w:ascii="Raleway" w:eastAsia="Raleway" w:hAnsi="Raleway" w:cs="Raleway"/>
          <w:b/>
          <w:color w:val="000000" w:themeColor="text1"/>
          <w:sz w:val="22"/>
          <w:szCs w:val="22"/>
          <w:lang w:val="ca-ES"/>
        </w:rPr>
      </w:pPr>
    </w:p>
    <w:p w14:paraId="3B14F0FC" w14:textId="77777777" w:rsidR="00A461E1" w:rsidRDefault="00A461E1">
      <w:pPr>
        <w:rPr>
          <w:rFonts w:ascii="Raleway" w:eastAsia="Raleway" w:hAnsi="Raleway" w:cs="Raleway"/>
          <w:b/>
          <w:color w:val="000000" w:themeColor="text1"/>
          <w:sz w:val="2"/>
          <w:szCs w:val="2"/>
          <w:u w:val="single"/>
        </w:rPr>
      </w:pPr>
    </w:p>
    <w:p w14:paraId="2D6DCA64" w14:textId="77777777" w:rsidR="00A461E1" w:rsidRDefault="00B2241A">
      <w:pPr>
        <w:rPr>
          <w:rFonts w:ascii="Raleway" w:eastAsia="Raleway" w:hAnsi="Raleway" w:cs="Raleway"/>
          <w:b/>
          <w:color w:val="000000" w:themeColor="text1"/>
          <w:sz w:val="22"/>
          <w:szCs w:val="22"/>
        </w:rPr>
      </w:pPr>
      <w:r>
        <w:rPr>
          <w:rFonts w:ascii="Raleway" w:eastAsia="Raleway" w:hAnsi="Raleway" w:cs="Raleway"/>
          <w:b/>
          <w:color w:val="000000" w:themeColor="text1"/>
          <w:sz w:val="22"/>
          <w:szCs w:val="22"/>
          <w:u w:val="single"/>
        </w:rPr>
        <w:t>Brief employment history, beginning with the most recent</w:t>
      </w:r>
    </w:p>
    <w:p w14:paraId="67FA25CF" w14:textId="77777777" w:rsidR="00A461E1" w:rsidRDefault="00A461E1">
      <w:pPr>
        <w:rPr>
          <w:rFonts w:ascii="Raleway" w:eastAsia="Raleway" w:hAnsi="Raleway" w:cs="Raleway"/>
          <w:b/>
          <w:color w:val="000000" w:themeColor="text1"/>
          <w:sz w:val="18"/>
          <w:szCs w:val="18"/>
        </w:rPr>
      </w:pPr>
    </w:p>
    <w:tbl>
      <w:tblPr>
        <w:tblStyle w:val="Style50"/>
        <w:tblW w:w="96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07"/>
      </w:tblGrid>
      <w:tr w:rsidR="00A461E1" w14:paraId="6A740E6C" w14:textId="77777777">
        <w:trPr>
          <w:trHeight w:val="2880"/>
        </w:trPr>
        <w:tc>
          <w:tcPr>
            <w:tcW w:w="9607" w:type="dxa"/>
          </w:tcPr>
          <w:p w14:paraId="02895AFB" w14:textId="77777777" w:rsidR="00A461E1" w:rsidRDefault="00A461E1">
            <w:pPr>
              <w:spacing w:line="240" w:lineRule="auto"/>
              <w:rPr>
                <w:rFonts w:ascii="Raleway" w:eastAsia="Kh Kantumruy" w:hAnsi="Raleway" w:cs="Raleway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015A2AC5" w14:textId="77777777" w:rsidR="00A461E1" w:rsidRDefault="00A461E1">
      <w:pPr>
        <w:rPr>
          <w:rFonts w:ascii="Raleway" w:eastAsia="Kh Kantumruy" w:hAnsi="Raleway" w:cs="Raleway"/>
          <w:b/>
          <w:color w:val="000000" w:themeColor="text1"/>
          <w:sz w:val="22"/>
          <w:szCs w:val="22"/>
        </w:rPr>
      </w:pPr>
    </w:p>
    <w:p w14:paraId="7B277066" w14:textId="77777777" w:rsidR="00A461E1" w:rsidRDefault="00B2241A">
      <w:pPr>
        <w:rPr>
          <w:rFonts w:ascii="Raleway" w:eastAsia="Kh Kantumruy" w:hAnsi="Raleway" w:cs="Raleway"/>
          <w:b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b/>
          <w:bCs/>
          <w:color w:val="000000" w:themeColor="text1"/>
          <w:sz w:val="22"/>
          <w:szCs w:val="22"/>
          <w:u w:val="single"/>
        </w:rPr>
        <w:t>Information</w:t>
      </w:r>
      <w:r>
        <w:rPr>
          <w:rFonts w:ascii="Raleway" w:eastAsia="Raleway" w:hAnsi="Raleway" w:cs="Raleway"/>
          <w:b/>
          <w:color w:val="000000" w:themeColor="text1"/>
          <w:sz w:val="22"/>
          <w:szCs w:val="22"/>
          <w:u w:val="single"/>
        </w:rPr>
        <w:t xml:space="preserve"> about the event</w:t>
      </w:r>
    </w:p>
    <w:p w14:paraId="330FF909" w14:textId="77777777" w:rsidR="00A461E1" w:rsidRDefault="00A461E1">
      <w:pPr>
        <w:spacing w:after="120" w:line="240" w:lineRule="auto"/>
        <w:jc w:val="both"/>
        <w:rPr>
          <w:rFonts w:ascii="Raleway" w:eastAsia="Arial" w:hAnsi="Raleway" w:cs="Raleway"/>
          <w:color w:val="000000" w:themeColor="text1"/>
          <w:sz w:val="22"/>
          <w:szCs w:val="22"/>
        </w:rPr>
      </w:pPr>
    </w:p>
    <w:p w14:paraId="06D19694" w14:textId="77777777" w:rsidR="00A461E1" w:rsidRDefault="00B2241A">
      <w:pPr>
        <w:spacing w:after="120" w:line="24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>1) Event name: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p w14:paraId="318A6A1B" w14:textId="77777777" w:rsidR="00A461E1" w:rsidRDefault="00B2241A">
      <w:pPr>
        <w:tabs>
          <w:tab w:val="left" w:pos="1170"/>
        </w:tabs>
        <w:rPr>
          <w:rFonts w:ascii="Raleway" w:hAnsi="Raleway" w:cs="Raleway"/>
          <w:b/>
          <w:bCs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2) Information about the event (Please share us a link if any) </w:t>
      </w:r>
    </w:p>
    <w:p w14:paraId="26156C72" w14:textId="77777777" w:rsidR="00A461E1" w:rsidRDefault="00B2241A">
      <w:pPr>
        <w:rPr>
          <w:rFonts w:ascii="Raleway" w:eastAsia="Raleway" w:hAnsi="Raleway" w:cs="Raleway"/>
          <w:b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>(</w:t>
      </w:r>
      <w:r>
        <w:rPr>
          <w:rFonts w:ascii="Raleway" w:eastAsia="SimSun" w:hAnsi="Raleway" w:cs="Raleway"/>
          <w:sz w:val="22"/>
          <w:szCs w:val="22"/>
        </w:rPr>
        <w:t>Please do not adjust the size of the boxes.)</w:t>
      </w:r>
    </w:p>
    <w:p w14:paraId="1EEE14B4" w14:textId="77777777" w:rsidR="00A461E1" w:rsidRDefault="00B2241A">
      <w:pPr>
        <w:spacing w:after="120" w:line="240" w:lineRule="auto"/>
        <w:jc w:val="both"/>
        <w:rPr>
          <w:rFonts w:ascii="Raleway" w:eastAsia="Ralewa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 </w:t>
      </w:r>
    </w:p>
    <w:tbl>
      <w:tblPr>
        <w:tblStyle w:val="Style51"/>
        <w:tblW w:w="96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07"/>
      </w:tblGrid>
      <w:tr w:rsidR="00A461E1" w14:paraId="54778ED6" w14:textId="77777777">
        <w:trPr>
          <w:trHeight w:val="2880"/>
        </w:trPr>
        <w:tc>
          <w:tcPr>
            <w:tcW w:w="9607" w:type="dxa"/>
          </w:tcPr>
          <w:p w14:paraId="2E9CF537" w14:textId="77777777" w:rsidR="00A461E1" w:rsidRDefault="00A461E1">
            <w:pPr>
              <w:spacing w:line="240" w:lineRule="auto"/>
              <w:rPr>
                <w:rFonts w:ascii="Raleway" w:eastAsia="Kh Kantumruy" w:hAnsi="Raleway" w:cs="Raleway"/>
                <w:color w:val="000000" w:themeColor="text1"/>
                <w:sz w:val="22"/>
                <w:szCs w:val="22"/>
              </w:rPr>
            </w:pPr>
          </w:p>
          <w:p w14:paraId="5677FED1" w14:textId="77777777" w:rsidR="00A461E1" w:rsidRDefault="00A461E1">
            <w:pPr>
              <w:spacing w:after="120" w:line="240" w:lineRule="auto"/>
              <w:jc w:val="both"/>
              <w:rPr>
                <w:rFonts w:ascii="Raleway" w:eastAsia="Kh Kantumruy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09AF8BB3" w14:textId="77777777" w:rsidR="00A461E1" w:rsidRDefault="00B2241A">
      <w:pPr>
        <w:spacing w:after="120" w:line="24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 </w:t>
      </w:r>
    </w:p>
    <w:p w14:paraId="2E8F1158" w14:textId="77777777" w:rsidR="00A461E1" w:rsidRDefault="00A461E1">
      <w:pPr>
        <w:spacing w:after="120" w:line="24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4199231A" w14:textId="77777777" w:rsidR="00A461E1" w:rsidRDefault="00A461E1">
      <w:pPr>
        <w:spacing w:after="120" w:line="24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2AE476E3" w14:textId="77777777" w:rsidR="00A461E1" w:rsidRDefault="00B2241A">
      <w:pPr>
        <w:spacing w:line="24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lastRenderedPageBreak/>
        <w:t xml:space="preserve">3) What is the benefit of this program to </w:t>
      </w:r>
      <w:r>
        <w:rPr>
          <w:rFonts w:ascii="Raleway" w:eastAsia="Kh Kantumruy" w:hAnsi="Raleway" w:cs="Raleway"/>
          <w:color w:val="000000" w:themeColor="text1"/>
          <w:sz w:val="22"/>
          <w:szCs w:val="36"/>
        </w:rPr>
        <w:t xml:space="preserve">you and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the art and culture community of Cambodia? </w:t>
      </w:r>
    </w:p>
    <w:p w14:paraId="19B19F29" w14:textId="77777777" w:rsidR="00A461E1" w:rsidRDefault="00A461E1">
      <w:pPr>
        <w:spacing w:line="240" w:lineRule="auto"/>
        <w:jc w:val="both"/>
        <w:rPr>
          <w:rFonts w:ascii="Raleway" w:eastAsia="Raleway" w:hAnsi="Raleway" w:cs="Raleway"/>
          <w:color w:val="000000" w:themeColor="text1"/>
          <w:sz w:val="22"/>
          <w:szCs w:val="22"/>
        </w:rPr>
      </w:pPr>
    </w:p>
    <w:tbl>
      <w:tblPr>
        <w:tblStyle w:val="Style53"/>
        <w:tblW w:w="95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92"/>
      </w:tblGrid>
      <w:tr w:rsidR="00A461E1" w14:paraId="2D9A14A6" w14:textId="77777777">
        <w:trPr>
          <w:trHeight w:val="2880"/>
        </w:trPr>
        <w:tc>
          <w:tcPr>
            <w:tcW w:w="9592" w:type="dxa"/>
          </w:tcPr>
          <w:p w14:paraId="4E33A051" w14:textId="77777777" w:rsidR="00A461E1" w:rsidRDefault="00A461E1">
            <w:pPr>
              <w:spacing w:after="120" w:line="240" w:lineRule="auto"/>
              <w:jc w:val="both"/>
              <w:rPr>
                <w:rFonts w:ascii="Raleway" w:eastAsia="Kh Kantumruy" w:hAnsi="Raleway" w:cs="Raleway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0B16FA40" w14:textId="77777777" w:rsidR="00A461E1" w:rsidRDefault="00A461E1">
      <w:pPr>
        <w:spacing w:after="120" w:line="240" w:lineRule="auto"/>
        <w:jc w:val="both"/>
        <w:rPr>
          <w:rFonts w:ascii="Raleway" w:eastAsia="Kh Kantumruy" w:hAnsi="Raleway" w:cs="Raleway"/>
          <w:b/>
          <w:color w:val="000000" w:themeColor="text1"/>
          <w:sz w:val="22"/>
          <w:szCs w:val="22"/>
        </w:rPr>
      </w:pPr>
    </w:p>
    <w:p w14:paraId="0B8B29D7" w14:textId="77777777" w:rsidR="00A461E1" w:rsidRDefault="00B2241A">
      <w:pPr>
        <w:spacing w:after="120" w:line="240" w:lineRule="auto"/>
        <w:jc w:val="both"/>
        <w:rPr>
          <w:rFonts w:ascii="Raleway" w:eastAsia="Arial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4) Event location and date  </w:t>
      </w:r>
    </w:p>
    <w:tbl>
      <w:tblPr>
        <w:tblStyle w:val="Style54"/>
        <w:tblW w:w="96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87"/>
      </w:tblGrid>
      <w:tr w:rsidR="00A461E1" w14:paraId="0D2BCFC8" w14:textId="77777777">
        <w:trPr>
          <w:trHeight w:val="924"/>
        </w:trPr>
        <w:tc>
          <w:tcPr>
            <w:tcW w:w="9687" w:type="dxa"/>
          </w:tcPr>
          <w:p w14:paraId="74D0E69B" w14:textId="77777777" w:rsidR="00A461E1" w:rsidRDefault="00A461E1">
            <w:pPr>
              <w:spacing w:after="120" w:line="240" w:lineRule="auto"/>
              <w:jc w:val="both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64CEEEB7" w14:textId="77777777" w:rsidR="00A461E1" w:rsidRDefault="00A461E1">
      <w:pPr>
        <w:spacing w:line="240" w:lineRule="auto"/>
        <w:rPr>
          <w:rFonts w:ascii="Raleway" w:eastAsia="Arial" w:hAnsi="Raleway" w:cs="Raleway"/>
          <w:color w:val="000000" w:themeColor="text1"/>
          <w:sz w:val="2"/>
          <w:szCs w:val="2"/>
        </w:rPr>
      </w:pPr>
    </w:p>
    <w:p w14:paraId="71A8D21F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7491E1D3" w14:textId="77777777" w:rsidR="00A461E1" w:rsidRDefault="00B2241A">
      <w:pPr>
        <w:numPr>
          <w:ilvl w:val="0"/>
          <w:numId w:val="1"/>
        </w:numPr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>Budget requested (Please be detailed)</w:t>
      </w:r>
    </w:p>
    <w:p w14:paraId="1B915184" w14:textId="77777777" w:rsidR="00A461E1" w:rsidRDefault="00A461E1">
      <w:pPr>
        <w:numPr>
          <w:ilvl w:val="255"/>
          <w:numId w:val="0"/>
        </w:numPr>
        <w:rPr>
          <w:rFonts w:ascii="Raleway" w:eastAsia="Kh Kantumruy" w:hAnsi="Raleway" w:cs="Raleway"/>
          <w:color w:val="000000" w:themeColor="text1"/>
          <w:sz w:val="4"/>
          <w:szCs w:val="4"/>
        </w:rPr>
      </w:pPr>
    </w:p>
    <w:p w14:paraId="30F10427" w14:textId="77777777" w:rsidR="00A461E1" w:rsidRDefault="00A461E1">
      <w:pPr>
        <w:rPr>
          <w:rFonts w:ascii="Raleway" w:eastAsia="Raleway" w:hAnsi="Raleway" w:cs="Raleway"/>
          <w:color w:val="000000" w:themeColor="text1"/>
          <w:sz w:val="22"/>
          <w:szCs w:val="22"/>
        </w:rPr>
      </w:pPr>
    </w:p>
    <w:tbl>
      <w:tblPr>
        <w:tblStyle w:val="Style56"/>
        <w:tblW w:w="98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23"/>
      </w:tblGrid>
      <w:tr w:rsidR="00A461E1" w14:paraId="7F6DA0C5" w14:textId="77777777">
        <w:trPr>
          <w:trHeight w:val="2064"/>
        </w:trPr>
        <w:tc>
          <w:tcPr>
            <w:tcW w:w="9823" w:type="dxa"/>
          </w:tcPr>
          <w:p w14:paraId="293925C9" w14:textId="77777777" w:rsidR="00A461E1" w:rsidRDefault="00A461E1">
            <w:pPr>
              <w:spacing w:line="240" w:lineRule="auto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  <w:p w14:paraId="106B4CCA" w14:textId="77777777" w:rsidR="00A461E1" w:rsidRDefault="00A461E1">
            <w:pPr>
              <w:spacing w:line="240" w:lineRule="auto"/>
              <w:rPr>
                <w:rFonts w:ascii="Raleway" w:eastAsia="Arial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2BBD9908" w14:textId="77777777" w:rsidR="00A461E1" w:rsidRDefault="00A461E1">
      <w:pPr>
        <w:spacing w:line="240" w:lineRule="auto"/>
        <w:rPr>
          <w:rFonts w:ascii="Raleway" w:eastAsia="Siemreap" w:hAnsi="Raleway" w:cs="Raleway"/>
          <w:color w:val="000000" w:themeColor="text1"/>
          <w:sz w:val="22"/>
          <w:szCs w:val="22"/>
        </w:rPr>
      </w:pPr>
    </w:p>
    <w:p w14:paraId="23A49E4D" w14:textId="77777777" w:rsidR="00A461E1" w:rsidRDefault="00B2241A">
      <w:pPr>
        <w:numPr>
          <w:ilvl w:val="0"/>
          <w:numId w:val="1"/>
        </w:numPr>
        <w:spacing w:line="240" w:lineRule="auto"/>
        <w:rPr>
          <w:rFonts w:ascii="Raleway" w:eastAsia="Siemreap" w:hAnsi="Raleway" w:cs="Raleway"/>
          <w:color w:val="000000" w:themeColor="text1"/>
          <w:sz w:val="22"/>
          <w:szCs w:val="22"/>
        </w:rPr>
      </w:pPr>
      <w:r>
        <w:rPr>
          <w:rFonts w:ascii="Raleway" w:eastAsia="Siemreap" w:hAnsi="Raleway" w:cs="Raleway"/>
          <w:color w:val="000000" w:themeColor="text1"/>
          <w:sz w:val="22"/>
          <w:szCs w:val="22"/>
        </w:rPr>
        <w:t xml:space="preserve">Beside the financial support, do you need other supports to attend the event? </w:t>
      </w:r>
    </w:p>
    <w:p w14:paraId="7D59B401" w14:textId="77777777" w:rsidR="00A461E1" w:rsidRDefault="00A461E1">
      <w:pPr>
        <w:numPr>
          <w:ilvl w:val="255"/>
          <w:numId w:val="0"/>
        </w:numPr>
        <w:spacing w:line="240" w:lineRule="auto"/>
        <w:rPr>
          <w:rFonts w:ascii="Raleway" w:eastAsia="Siemreap" w:hAnsi="Raleway" w:cs="Raleway"/>
          <w:color w:val="000000" w:themeColor="text1"/>
          <w:sz w:val="22"/>
          <w:szCs w:val="22"/>
        </w:rPr>
      </w:pPr>
    </w:p>
    <w:p w14:paraId="755B87DE" w14:textId="77777777" w:rsidR="00A461E1" w:rsidRDefault="00A461E1">
      <w:pPr>
        <w:spacing w:line="240" w:lineRule="auto"/>
        <w:rPr>
          <w:rFonts w:ascii="Raleway" w:eastAsia="Siemreap" w:hAnsi="Raleway" w:cs="Raleway"/>
          <w:color w:val="000000" w:themeColor="text1"/>
          <w:sz w:val="22"/>
          <w:szCs w:val="22"/>
        </w:rPr>
      </w:pPr>
    </w:p>
    <w:p w14:paraId="53783314" w14:textId="77777777" w:rsidR="00A461E1" w:rsidRDefault="00A461E1">
      <w:pPr>
        <w:spacing w:line="240" w:lineRule="auto"/>
        <w:rPr>
          <w:rFonts w:ascii="Raleway" w:eastAsia="Siemreap" w:hAnsi="Raleway" w:cs="Raleway"/>
          <w:color w:val="000000" w:themeColor="text1"/>
          <w:sz w:val="4"/>
          <w:szCs w:val="4"/>
        </w:rPr>
      </w:pPr>
    </w:p>
    <w:tbl>
      <w:tblPr>
        <w:tblW w:w="0" w:type="auto"/>
        <w:tblInd w:w="-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2"/>
      </w:tblGrid>
      <w:tr w:rsidR="00A461E1" w14:paraId="0E045DFA" w14:textId="77777777">
        <w:trPr>
          <w:trHeight w:val="1650"/>
        </w:trPr>
        <w:tc>
          <w:tcPr>
            <w:tcW w:w="9843" w:type="dxa"/>
          </w:tcPr>
          <w:p w14:paraId="454C619A" w14:textId="77777777" w:rsidR="00A461E1" w:rsidRDefault="00A461E1">
            <w:pPr>
              <w:spacing w:line="240" w:lineRule="auto"/>
              <w:ind w:left="30"/>
              <w:rPr>
                <w:rFonts w:ascii="Raleway" w:eastAsia="Siemreap" w:hAnsi="Raleway" w:cs="Raleway"/>
                <w:color w:val="000000" w:themeColor="text1"/>
                <w:sz w:val="22"/>
                <w:szCs w:val="22"/>
              </w:rPr>
            </w:pPr>
          </w:p>
          <w:p w14:paraId="1E493AE5" w14:textId="77777777" w:rsidR="00A461E1" w:rsidRDefault="00A461E1">
            <w:pPr>
              <w:spacing w:line="240" w:lineRule="auto"/>
              <w:ind w:left="30"/>
              <w:rPr>
                <w:rFonts w:ascii="Raleway" w:eastAsia="Siemreap" w:hAnsi="Raleway" w:cs="Raleway"/>
                <w:color w:val="000000" w:themeColor="text1"/>
                <w:sz w:val="22"/>
                <w:szCs w:val="22"/>
              </w:rPr>
            </w:pPr>
          </w:p>
          <w:p w14:paraId="7A6536E2" w14:textId="77777777" w:rsidR="00A461E1" w:rsidRDefault="00A461E1">
            <w:pPr>
              <w:spacing w:line="240" w:lineRule="auto"/>
              <w:ind w:left="30"/>
              <w:rPr>
                <w:rFonts w:ascii="Raleway" w:eastAsia="Siemreap" w:hAnsi="Raleway" w:cs="Raleway"/>
                <w:color w:val="000000" w:themeColor="text1"/>
                <w:sz w:val="22"/>
                <w:szCs w:val="22"/>
              </w:rPr>
            </w:pPr>
          </w:p>
          <w:p w14:paraId="17F77830" w14:textId="77777777" w:rsidR="00A461E1" w:rsidRDefault="00A461E1">
            <w:pPr>
              <w:spacing w:line="240" w:lineRule="auto"/>
              <w:ind w:left="30"/>
              <w:rPr>
                <w:rFonts w:ascii="Raleway" w:eastAsia="Siemreap" w:hAnsi="Raleway" w:cs="Raleway"/>
                <w:color w:val="000000" w:themeColor="text1"/>
                <w:sz w:val="22"/>
                <w:szCs w:val="22"/>
              </w:rPr>
            </w:pPr>
          </w:p>
          <w:p w14:paraId="0BCA7520" w14:textId="77777777" w:rsidR="00A461E1" w:rsidRDefault="00A461E1">
            <w:pPr>
              <w:spacing w:line="240" w:lineRule="auto"/>
              <w:ind w:left="30"/>
              <w:rPr>
                <w:rFonts w:ascii="Raleway" w:eastAsia="Siemreap" w:hAnsi="Raleway" w:cs="Raleway"/>
                <w:color w:val="000000" w:themeColor="text1"/>
                <w:sz w:val="22"/>
                <w:szCs w:val="22"/>
              </w:rPr>
            </w:pPr>
          </w:p>
          <w:p w14:paraId="70FBFC20" w14:textId="77777777" w:rsidR="00A461E1" w:rsidRDefault="00A461E1">
            <w:pPr>
              <w:spacing w:line="240" w:lineRule="auto"/>
              <w:ind w:left="30"/>
              <w:rPr>
                <w:rFonts w:ascii="Raleway" w:eastAsia="Siemreap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09D1D13C" w14:textId="7F152D22" w:rsidR="00A461E1" w:rsidRDefault="00A461E1" w:rsidP="004E7E6E">
      <w:pPr>
        <w:spacing w:line="36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1FF7DBC5" w14:textId="77777777" w:rsidR="00A461E1" w:rsidRDefault="00A461E1">
      <w:pPr>
        <w:numPr>
          <w:ilvl w:val="255"/>
          <w:numId w:val="0"/>
        </w:numPr>
        <w:spacing w:line="36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02B6E604" w14:textId="77777777" w:rsidR="00A461E1" w:rsidRDefault="00B2241A">
      <w:pPr>
        <w:spacing w:line="360" w:lineRule="auto"/>
        <w:jc w:val="both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Cambodian Living Arts is committed to supporting the applicants regardless of discrimination, age, disability, indigenous, gender, family status, religion, and socio-economic status. Especially, we encourage candidates from the voiceless communities and we will support them 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lastRenderedPageBreak/>
        <w:t xml:space="preserve">(depending on their needs and necessary) to be </w:t>
      </w:r>
      <w:r>
        <w:rPr>
          <w:rFonts w:ascii="Raleway" w:eastAsia="SimSun" w:hAnsi="Raleway" w:cs="Raleway"/>
          <w:sz w:val="22"/>
          <w:szCs w:val="22"/>
        </w:rPr>
        <w:t>successful candidates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. If you wish to share any comments, please type in the box. </w:t>
      </w:r>
    </w:p>
    <w:p w14:paraId="3DA2EBF0" w14:textId="77777777" w:rsidR="00A461E1" w:rsidRDefault="00A461E1">
      <w:pPr>
        <w:spacing w:line="240" w:lineRule="auto"/>
        <w:rPr>
          <w:rFonts w:ascii="Raleway" w:eastAsia="Kh Kantumruy" w:hAnsi="Raleway" w:cs="Raleway"/>
          <w:color w:val="000000" w:themeColor="text1"/>
          <w:sz w:val="10"/>
          <w:szCs w:val="10"/>
        </w:rPr>
      </w:pPr>
    </w:p>
    <w:tbl>
      <w:tblPr>
        <w:tblStyle w:val="Style57"/>
        <w:tblW w:w="96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646"/>
      </w:tblGrid>
      <w:tr w:rsidR="00A461E1" w14:paraId="3C5623ED" w14:textId="77777777">
        <w:trPr>
          <w:trHeight w:val="2160"/>
        </w:trPr>
        <w:tc>
          <w:tcPr>
            <w:tcW w:w="9646" w:type="dxa"/>
          </w:tcPr>
          <w:p w14:paraId="2E4230C8" w14:textId="77777777" w:rsidR="00A461E1" w:rsidRDefault="00A461E1">
            <w:pPr>
              <w:spacing w:line="240" w:lineRule="auto"/>
              <w:rPr>
                <w:rFonts w:ascii="Raleway" w:eastAsia="Kh Kantumruy" w:hAnsi="Raleway" w:cs="Raleway"/>
                <w:color w:val="000000" w:themeColor="text1"/>
                <w:sz w:val="22"/>
                <w:szCs w:val="22"/>
              </w:rPr>
            </w:pPr>
          </w:p>
        </w:tc>
      </w:tr>
    </w:tbl>
    <w:p w14:paraId="4FAD0893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3C2EC233" w14:textId="1674E1EF" w:rsidR="00A461E1" w:rsidRDefault="00B2241A">
      <w:pPr>
        <w:ind w:left="110" w:hangingChars="50" w:hanging="110"/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b/>
          <w:bCs/>
          <w:color w:val="000000" w:themeColor="text1"/>
          <w:sz w:val="22"/>
          <w:szCs w:val="22"/>
        </w:rPr>
        <w:t>*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>The application form could be filled out by handwriting or by computer. If you have any issues to complete the application, please contact s</w:t>
      </w:r>
      <w:r w:rsidR="00551791">
        <w:rPr>
          <w:rFonts w:ascii="Raleway" w:eastAsia="Kh Kantumruy" w:hAnsi="Raleway" w:cs="Raleway"/>
          <w:color w:val="000000" w:themeColor="text1"/>
          <w:sz w:val="22"/>
          <w:szCs w:val="22"/>
        </w:rPr>
        <w:t>inath</w:t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>@cambodianlivingarts.org or call 0</w:t>
      </w:r>
      <w:r w:rsidR="00551791">
        <w:rPr>
          <w:rFonts w:ascii="Raleway" w:eastAsia="Kh Kantumruy" w:hAnsi="Raleway" w:cs="Raleway"/>
          <w:color w:val="000000" w:themeColor="text1"/>
          <w:sz w:val="22"/>
          <w:szCs w:val="22"/>
        </w:rPr>
        <w:t>92 900 223</w:t>
      </w:r>
    </w:p>
    <w:p w14:paraId="68DCED5A" w14:textId="77777777" w:rsidR="00A461E1" w:rsidRDefault="00A461E1">
      <w:pPr>
        <w:ind w:left="110" w:hangingChars="50" w:hanging="110"/>
        <w:jc w:val="center"/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7E8A72D4" w14:textId="77777777" w:rsidR="00A461E1" w:rsidRDefault="00B2241A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**Please attach a biography focusing your involvement in the arts (Max 1 page)  </w:t>
      </w:r>
    </w:p>
    <w:p w14:paraId="206426C1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3D2F77C8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6112F9F0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300B5490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3DB7F320" w14:textId="77777777" w:rsidR="00A461E1" w:rsidRDefault="00A461E1">
      <w:pPr>
        <w:rPr>
          <w:rFonts w:ascii="Raleway" w:eastAsia="Kh Kantumruy" w:hAnsi="Raleway" w:cs="Raleway"/>
          <w:color w:val="000000" w:themeColor="text1"/>
          <w:sz w:val="22"/>
          <w:szCs w:val="22"/>
        </w:rPr>
      </w:pPr>
    </w:p>
    <w:p w14:paraId="54F6F228" w14:textId="77777777" w:rsidR="00A461E1" w:rsidRDefault="00B2241A">
      <w:pP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</w:pPr>
      <w:r>
        <w:rPr>
          <w:rFonts w:ascii="Raleway" w:eastAsia="Kh Kantumruy" w:hAnsi="Raleway" w:cs="Raleway"/>
          <w:color w:val="000000" w:themeColor="text1"/>
          <w:sz w:val="22"/>
          <w:szCs w:val="22"/>
        </w:rPr>
        <w:t xml:space="preserve">Signature of applicant: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</w:rPr>
        <w:tab/>
        <w:t xml:space="preserve">    Date: </w:t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  <w:r>
        <w:rPr>
          <w:rFonts w:ascii="Raleway" w:eastAsia="Kh Kantumruy" w:hAnsi="Raleway" w:cs="Raleway"/>
          <w:color w:val="000000" w:themeColor="text1"/>
          <w:sz w:val="22"/>
          <w:szCs w:val="22"/>
          <w:u w:val="single"/>
        </w:rPr>
        <w:tab/>
      </w:r>
    </w:p>
    <w:sectPr w:rsidR="00A461E1">
      <w:headerReference w:type="default" r:id="rId10"/>
      <w:footerReference w:type="default" r:id="rId11"/>
      <w:pgSz w:w="12240" w:h="15840"/>
      <w:pgMar w:top="1418" w:right="1183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80063" w14:textId="77777777" w:rsidR="009D6BCC" w:rsidRDefault="009D6BCC">
      <w:pPr>
        <w:spacing w:line="240" w:lineRule="auto"/>
      </w:pPr>
      <w:r>
        <w:separator/>
      </w:r>
    </w:p>
  </w:endnote>
  <w:endnote w:type="continuationSeparator" w:id="0">
    <w:p w14:paraId="13C64DDB" w14:textId="77777777" w:rsidR="009D6BCC" w:rsidRDefault="009D6B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A0000007" w:usb1="00000000" w:usb2="0001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aleway">
    <w:panose1 w:val="020B0003030101060003"/>
    <w:charset w:val="00"/>
    <w:family w:val="swiss"/>
    <w:notTrueType/>
    <w:pitch w:val="variable"/>
    <w:sig w:usb0="A00000BF" w:usb1="5000005B" w:usb2="00000000" w:usb3="00000000" w:csb0="00000093" w:csb1="00000000"/>
  </w:font>
  <w:font w:name="Kh Kantumruy">
    <w:panose1 w:val="020B0606030504020204"/>
    <w:charset w:val="00"/>
    <w:family w:val="swiss"/>
    <w:pitch w:val="variable"/>
    <w:sig w:usb0="A00000A7" w:usb1="5000004A" w:usb2="00010000" w:usb3="00000000" w:csb0="00000111" w:csb1="00000000"/>
  </w:font>
  <w:font w:name="Khmer UI">
    <w:panose1 w:val="020B0502040204020203"/>
    <w:charset w:val="00"/>
    <w:family w:val="swiss"/>
    <w:pitch w:val="variable"/>
    <w:sig w:usb0="80000003" w:usb1="00000000" w:usb2="0001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emreap">
    <w:altName w:val="Calibri"/>
    <w:charset w:val="4D"/>
    <w:family w:val="auto"/>
    <w:pitch w:val="variable"/>
    <w:sig w:usb0="800000A7" w:usb1="5000004A" w:usb2="00010000" w:usb3="00000000" w:csb0="0000011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792665"/>
    </w:sdtPr>
    <w:sdtContent>
      <w:p w14:paraId="486DB22B" w14:textId="77777777" w:rsidR="00A461E1" w:rsidRDefault="00B224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3358E8CC" w14:textId="77777777" w:rsidR="00A461E1" w:rsidRDefault="00B2241A">
    <w:pPr>
      <w:pStyle w:val="Footer"/>
      <w:tabs>
        <w:tab w:val="clear" w:pos="4680"/>
        <w:tab w:val="clear" w:pos="9360"/>
        <w:tab w:val="left" w:pos="385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2E0D6" w14:textId="77777777" w:rsidR="009D6BCC" w:rsidRDefault="009D6BCC">
      <w:r>
        <w:separator/>
      </w:r>
    </w:p>
  </w:footnote>
  <w:footnote w:type="continuationSeparator" w:id="0">
    <w:p w14:paraId="0576CE90" w14:textId="77777777" w:rsidR="009D6BCC" w:rsidRDefault="009D6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366EA" w14:textId="77777777" w:rsidR="00A461E1" w:rsidRDefault="00A461E1">
    <w:pPr>
      <w:pStyle w:val="Header"/>
      <w:jc w:val="right"/>
    </w:pPr>
  </w:p>
  <w:p w14:paraId="19F007FC" w14:textId="77777777" w:rsidR="00A461E1" w:rsidRDefault="00B2241A">
    <w:pPr>
      <w:tabs>
        <w:tab w:val="center" w:pos="4680"/>
        <w:tab w:val="right" w:pos="9360"/>
      </w:tabs>
      <w:spacing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18F44A4" wp14:editId="704900BF">
          <wp:simplePos x="0" y="0"/>
          <wp:positionH relativeFrom="column">
            <wp:posOffset>1741170</wp:posOffset>
          </wp:positionH>
          <wp:positionV relativeFrom="paragraph">
            <wp:posOffset>3263900</wp:posOffset>
          </wp:positionV>
          <wp:extent cx="6106795" cy="6106795"/>
          <wp:effectExtent l="0" t="0" r="0" b="0"/>
          <wp:wrapNone/>
          <wp:docPr id="2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06795" cy="6106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22C2E5D"/>
    <w:multiLevelType w:val="singleLevel"/>
    <w:tmpl w:val="F22C2E5D"/>
    <w:lvl w:ilvl="0">
      <w:start w:val="5"/>
      <w:numFmt w:val="decimal"/>
      <w:suff w:val="space"/>
      <w:lvlText w:val="%1)"/>
      <w:lvlJc w:val="left"/>
    </w:lvl>
  </w:abstractNum>
  <w:num w:numId="1" w16cid:durableId="1890654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jK2sDAzNjY1NjVU0lEKTi0uzszPAykwNK4FAM+tefctAAAA"/>
  </w:docVars>
  <w:rsids>
    <w:rsidRoot w:val="005F0176"/>
    <w:rsid w:val="000362AB"/>
    <w:rsid w:val="00051943"/>
    <w:rsid w:val="00074695"/>
    <w:rsid w:val="0009193A"/>
    <w:rsid w:val="000C65E4"/>
    <w:rsid w:val="000E39B0"/>
    <w:rsid w:val="00132076"/>
    <w:rsid w:val="0016356B"/>
    <w:rsid w:val="001638A5"/>
    <w:rsid w:val="0019341E"/>
    <w:rsid w:val="001F2D79"/>
    <w:rsid w:val="00235406"/>
    <w:rsid w:val="002524ED"/>
    <w:rsid w:val="002532D0"/>
    <w:rsid w:val="00287439"/>
    <w:rsid w:val="002A25F2"/>
    <w:rsid w:val="002B280A"/>
    <w:rsid w:val="002C6E66"/>
    <w:rsid w:val="002E72AF"/>
    <w:rsid w:val="003323D6"/>
    <w:rsid w:val="0036157B"/>
    <w:rsid w:val="003A1441"/>
    <w:rsid w:val="00497731"/>
    <w:rsid w:val="004E7E6E"/>
    <w:rsid w:val="005019E6"/>
    <w:rsid w:val="00503798"/>
    <w:rsid w:val="00515D69"/>
    <w:rsid w:val="00551791"/>
    <w:rsid w:val="00564B49"/>
    <w:rsid w:val="005969B4"/>
    <w:rsid w:val="005B639A"/>
    <w:rsid w:val="005C0926"/>
    <w:rsid w:val="005F0176"/>
    <w:rsid w:val="00640509"/>
    <w:rsid w:val="00644627"/>
    <w:rsid w:val="006A0BE7"/>
    <w:rsid w:val="006A431B"/>
    <w:rsid w:val="006D1928"/>
    <w:rsid w:val="00711F3F"/>
    <w:rsid w:val="00744D11"/>
    <w:rsid w:val="00755064"/>
    <w:rsid w:val="00775025"/>
    <w:rsid w:val="007857FE"/>
    <w:rsid w:val="007A0506"/>
    <w:rsid w:val="007C6039"/>
    <w:rsid w:val="00840A9A"/>
    <w:rsid w:val="00866505"/>
    <w:rsid w:val="00891E7E"/>
    <w:rsid w:val="008D18FC"/>
    <w:rsid w:val="008D64B9"/>
    <w:rsid w:val="008E1CAD"/>
    <w:rsid w:val="00915AB8"/>
    <w:rsid w:val="0095489D"/>
    <w:rsid w:val="009800AC"/>
    <w:rsid w:val="00980AAE"/>
    <w:rsid w:val="009D6BCC"/>
    <w:rsid w:val="00A00437"/>
    <w:rsid w:val="00A04488"/>
    <w:rsid w:val="00A1398E"/>
    <w:rsid w:val="00A235AD"/>
    <w:rsid w:val="00A27884"/>
    <w:rsid w:val="00A461E1"/>
    <w:rsid w:val="00AC3E91"/>
    <w:rsid w:val="00B15013"/>
    <w:rsid w:val="00B2241A"/>
    <w:rsid w:val="00B35577"/>
    <w:rsid w:val="00B43935"/>
    <w:rsid w:val="00B5035A"/>
    <w:rsid w:val="00B71133"/>
    <w:rsid w:val="00B93CE9"/>
    <w:rsid w:val="00B94579"/>
    <w:rsid w:val="00BD640D"/>
    <w:rsid w:val="00BE41B3"/>
    <w:rsid w:val="00C16E2E"/>
    <w:rsid w:val="00C45C44"/>
    <w:rsid w:val="00C8289E"/>
    <w:rsid w:val="00C8406B"/>
    <w:rsid w:val="00CB3BD5"/>
    <w:rsid w:val="00CD364F"/>
    <w:rsid w:val="00D273EE"/>
    <w:rsid w:val="00D97671"/>
    <w:rsid w:val="00DA10B9"/>
    <w:rsid w:val="00DD3FC3"/>
    <w:rsid w:val="00E466CF"/>
    <w:rsid w:val="00E574BE"/>
    <w:rsid w:val="00E75BF3"/>
    <w:rsid w:val="00EB3FC7"/>
    <w:rsid w:val="00ED4870"/>
    <w:rsid w:val="00F86052"/>
    <w:rsid w:val="00FC14CE"/>
    <w:rsid w:val="00FC224F"/>
    <w:rsid w:val="00FE48B0"/>
    <w:rsid w:val="00FE642B"/>
    <w:rsid w:val="02300E30"/>
    <w:rsid w:val="08D3172A"/>
    <w:rsid w:val="14671FDB"/>
    <w:rsid w:val="1D041996"/>
    <w:rsid w:val="23607DE2"/>
    <w:rsid w:val="26960496"/>
    <w:rsid w:val="2CC509D7"/>
    <w:rsid w:val="360A0A33"/>
    <w:rsid w:val="38C741E2"/>
    <w:rsid w:val="43FE1455"/>
    <w:rsid w:val="4C272E20"/>
    <w:rsid w:val="4DDE44BC"/>
    <w:rsid w:val="571F14B3"/>
    <w:rsid w:val="5F3B296A"/>
    <w:rsid w:val="6AC72030"/>
    <w:rsid w:val="71DD2133"/>
    <w:rsid w:val="73223E23"/>
    <w:rsid w:val="74CB0492"/>
    <w:rsid w:val="7C094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599F4CD"/>
  <w15:docId w15:val="{593505C0-4A37-451A-8344-108841F50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DaunPenh"/>
        <w:lang w:val="en-US" w:eastAsia="en-US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Segoe UI" w:hAnsi="Segoe UI" w:cs="Segoe UI"/>
      <w:sz w:val="18"/>
      <w:szCs w:val="29"/>
    </w:rPr>
  </w:style>
  <w:style w:type="paragraph" w:styleId="BodyText">
    <w:name w:val="Body Text"/>
    <w:basedOn w:val="Normal"/>
    <w:link w:val="BodyTextChar"/>
    <w:qFormat/>
    <w:pPr>
      <w:spacing w:after="120" w:line="240" w:lineRule="auto"/>
    </w:pPr>
    <w:rPr>
      <w:b/>
      <w:bCs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line="240" w:lineRule="auto"/>
    </w:pPr>
    <w:rPr>
      <w:szCs w:val="39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line="240" w:lineRule="auto"/>
    </w:pPr>
    <w:rPr>
      <w:szCs w:val="39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odyTextChar">
    <w:name w:val="Body Text Char"/>
    <w:basedOn w:val="DefaultParagraphFont"/>
    <w:link w:val="BodyText"/>
    <w:qFormat/>
    <w:rPr>
      <w:rFonts w:eastAsia="Times New Roman" w:cs="Times New Roman"/>
      <w:b/>
      <w:bCs/>
      <w:lang w:bidi="ar-SA"/>
    </w:rPr>
  </w:style>
  <w:style w:type="paragraph" w:customStyle="1" w:styleId="m-6147809607884437638gmail-msolistparagraph">
    <w:name w:val="m_-6147809607884437638gmail-msolistparagraph"/>
    <w:basedOn w:val="Normal"/>
    <w:qFormat/>
    <w:pPr>
      <w:spacing w:before="100" w:beforeAutospacing="1" w:after="100" w:afterAutospacing="1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szCs w:val="3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3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29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Cs w:val="39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Cs w:val="39"/>
    </w:rPr>
  </w:style>
  <w:style w:type="table" w:customStyle="1" w:styleId="Style27">
    <w:name w:val="_Style 2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28">
    <w:name w:val="_Style 28"/>
    <w:basedOn w:val="TableNormal"/>
    <w:qFormat/>
    <w:tblPr/>
  </w:style>
  <w:style w:type="table" w:customStyle="1" w:styleId="Style29">
    <w:name w:val="_Style 29"/>
    <w:basedOn w:val="TableNormal"/>
    <w:qFormat/>
    <w:tblPr/>
  </w:style>
  <w:style w:type="table" w:customStyle="1" w:styleId="Style30">
    <w:name w:val="_Style 30"/>
    <w:basedOn w:val="TableNormal"/>
    <w:qFormat/>
    <w:tblPr/>
  </w:style>
  <w:style w:type="table" w:customStyle="1" w:styleId="Style31">
    <w:name w:val="_Style 31"/>
    <w:basedOn w:val="TableNormal"/>
    <w:qFormat/>
    <w:tblPr/>
  </w:style>
  <w:style w:type="table" w:customStyle="1" w:styleId="Style32">
    <w:name w:val="_Style 32"/>
    <w:basedOn w:val="TableNormal"/>
    <w:qFormat/>
    <w:tblPr/>
  </w:style>
  <w:style w:type="table" w:customStyle="1" w:styleId="Style33">
    <w:name w:val="_Style 33"/>
    <w:basedOn w:val="TableNormal"/>
    <w:qFormat/>
    <w:tblPr/>
  </w:style>
  <w:style w:type="table" w:customStyle="1" w:styleId="Style34">
    <w:name w:val="_Style 34"/>
    <w:basedOn w:val="TableNormal"/>
    <w:qFormat/>
    <w:tblPr/>
  </w:style>
  <w:style w:type="table" w:customStyle="1" w:styleId="Style35">
    <w:name w:val="_Style 35"/>
    <w:basedOn w:val="TableNormal"/>
    <w:qFormat/>
    <w:tblPr/>
  </w:style>
  <w:style w:type="table" w:customStyle="1" w:styleId="Style36">
    <w:name w:val="_Style 36"/>
    <w:basedOn w:val="TableNormal"/>
    <w:tblPr/>
  </w:style>
  <w:style w:type="table" w:customStyle="1" w:styleId="Style37">
    <w:name w:val="_Style 37"/>
    <w:basedOn w:val="TableNormal"/>
    <w:qFormat/>
    <w:tblPr/>
  </w:style>
  <w:style w:type="table" w:customStyle="1" w:styleId="Style38">
    <w:name w:val="_Style 3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39">
    <w:name w:val="_Style 3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0">
    <w:name w:val="_Style 4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1">
    <w:name w:val="_Style 41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2">
    <w:name w:val="_Style 4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3">
    <w:name w:val="_Style 4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4">
    <w:name w:val="_Style 4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5">
    <w:name w:val="_Style 4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6">
    <w:name w:val="_Style 4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7">
    <w:name w:val="_Style 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8">
    <w:name w:val="_Style 4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9">
    <w:name w:val="_Style 4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0">
    <w:name w:val="_Style 5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1">
    <w:name w:val="_Style 51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2">
    <w:name w:val="_Style 5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3">
    <w:name w:val="_Style 5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4">
    <w:name w:val="_Style 5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5">
    <w:name w:val="_Style 5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6">
    <w:name w:val="_Style 5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57">
    <w:name w:val="_Style 57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msolistparagraph0">
    <w:name w:val="msolistparagraph"/>
    <w:qFormat/>
    <w:pPr>
      <w:spacing w:line="256" w:lineRule="auto"/>
      <w:ind w:left="720"/>
      <w:contextualSpacing/>
    </w:pPr>
    <w:rPr>
      <w:rFonts w:cs="Arial Unicode MS"/>
      <w:sz w:val="24"/>
      <w:szCs w:val="39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6Y0gnS1giSMj78dIDZpdjl6ocQ==">AMUW2mUzSUrDDDiUXDMYUjY3MGpz3KLvPfAChHHfeU1XlsO3nMfkiCjIOzVn2CNLmS7trBcjHFmVMJk0ce8DdG3OaPPWANF0ThGY+HL+IM/QsPZ6NZGiWlaVnftPP+I/qW0NhPH9j8hnbNRM3BZjo0x7eBOUG15e0rPZOUCcmcTAc2k10oR5IAsZPQJ9wbU/eqqtJzwySPOROSGiavSs8OSciHrKaTFQcDtsBCRiXJmN3qSy3Irt2eP6iR77AaXxVmn0USjE+6Kx</go:docsCustomData>
</go:gDocsCustomXmlDataStorage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91</Words>
  <Characters>1663</Characters>
  <Application>Microsoft Office Word</Application>
  <DocSecurity>0</DocSecurity>
  <Lines>13</Lines>
  <Paragraphs>3</Paragraphs>
  <ScaleCrop>false</ScaleCrop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i</cp:lastModifiedBy>
  <cp:revision>36</cp:revision>
  <cp:lastPrinted>2022-06-22T10:03:00Z</cp:lastPrinted>
  <dcterms:created xsi:type="dcterms:W3CDTF">2021-07-29T08:26:00Z</dcterms:created>
  <dcterms:modified xsi:type="dcterms:W3CDTF">2023-01-0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D2D2BC352BCE4720AE45AA1734AE49DE</vt:lpwstr>
  </property>
</Properties>
</file>